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67CE" w:rsidRDefault="00B74EC3">
      <w:bookmarkStart w:id="0" w:name="_GoBack"/>
      <w:bookmarkEnd w:id="0"/>
      <w:r>
        <w:rPr>
          <w:noProof/>
        </w:rPr>
        <w:drawing>
          <wp:inline distT="0" distB="0" distL="0" distR="0" wp14:anchorId="3800633B" wp14:editId="01EB9851">
            <wp:extent cx="5943600" cy="74529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5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7CE" w:rsidRDefault="00C067CE">
      <w:r>
        <w:rPr>
          <w:noProof/>
        </w:rPr>
        <w:lastRenderedPageBreak/>
        <w:drawing>
          <wp:inline distT="0" distB="0" distL="0" distR="0" wp14:anchorId="463F12A6" wp14:editId="7CBB3F1F">
            <wp:extent cx="6451831" cy="6184360"/>
            <wp:effectExtent l="0" t="0" r="635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8222" t="8270" r="59018" b="7510"/>
                    <a:stretch/>
                  </pic:blipFill>
                  <pic:spPr bwMode="auto">
                    <a:xfrm>
                      <a:off x="0" y="0"/>
                      <a:ext cx="6484748" cy="62159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067CE" w:rsidRDefault="00C067CE"/>
    <w:p w:rsidR="00C067CE" w:rsidRDefault="00C067CE"/>
    <w:p w:rsidR="00C067CE" w:rsidRDefault="00C067CE"/>
    <w:p w:rsidR="00C067CE" w:rsidRDefault="00C067CE"/>
    <w:p w:rsidR="00C067CE" w:rsidRDefault="00C067CE"/>
    <w:p w:rsidR="00C067CE" w:rsidRDefault="00C067CE"/>
    <w:p w:rsidR="00C067CE" w:rsidRDefault="00C067CE"/>
    <w:p w:rsidR="00C067CE" w:rsidRDefault="00C067CE">
      <w:r>
        <w:rPr>
          <w:noProof/>
        </w:rPr>
        <w:lastRenderedPageBreak/>
        <w:drawing>
          <wp:inline distT="0" distB="0" distL="0" distR="0" wp14:anchorId="367190C8" wp14:editId="3DCC208C">
            <wp:extent cx="6427104" cy="613466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8497" t="7964" r="58899" b="9047"/>
                    <a:stretch/>
                  </pic:blipFill>
                  <pic:spPr bwMode="auto">
                    <a:xfrm>
                      <a:off x="0" y="0"/>
                      <a:ext cx="6444048" cy="61508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067CE" w:rsidRDefault="00C067CE"/>
    <w:p w:rsidR="00C067CE" w:rsidRDefault="00C067CE"/>
    <w:p w:rsidR="00C067CE" w:rsidRDefault="00C067CE"/>
    <w:p w:rsidR="00C067CE" w:rsidRDefault="00C067CE"/>
    <w:p w:rsidR="00C067CE" w:rsidRDefault="00C067CE"/>
    <w:p w:rsidR="00C067CE" w:rsidRDefault="00C067CE"/>
    <w:p w:rsidR="00C067CE" w:rsidRDefault="00C067CE"/>
    <w:p w:rsidR="00C067CE" w:rsidRDefault="00C067CE">
      <w:r>
        <w:rPr>
          <w:noProof/>
        </w:rPr>
        <w:drawing>
          <wp:inline distT="0" distB="0" distL="0" distR="0" wp14:anchorId="5B09772B" wp14:editId="152DA46F">
            <wp:extent cx="6444789" cy="644856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8957" t="8270" r="59587" b="7797"/>
                    <a:stretch/>
                  </pic:blipFill>
                  <pic:spPr bwMode="auto">
                    <a:xfrm>
                      <a:off x="0" y="0"/>
                      <a:ext cx="6471082" cy="6474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067CE" w:rsidRDefault="00C067CE"/>
    <w:p w:rsidR="00C067CE" w:rsidRDefault="00C067CE"/>
    <w:p w:rsidR="00C067CE" w:rsidRDefault="00C067CE"/>
    <w:p w:rsidR="00C067CE" w:rsidRDefault="00C067CE"/>
    <w:p w:rsidR="00C067CE" w:rsidRDefault="00C067CE"/>
    <w:p w:rsidR="00C067CE" w:rsidRDefault="00C067CE"/>
    <w:p w:rsidR="00C067CE" w:rsidRDefault="00C067CE">
      <w:r>
        <w:rPr>
          <w:noProof/>
        </w:rPr>
        <w:drawing>
          <wp:inline distT="0" distB="0" distL="0" distR="0" wp14:anchorId="1309FAD0" wp14:editId="00E7B1CB">
            <wp:extent cx="6351509" cy="6305266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9071" t="9186" r="59472" b="7539"/>
                    <a:stretch/>
                  </pic:blipFill>
                  <pic:spPr bwMode="auto">
                    <a:xfrm>
                      <a:off x="0" y="0"/>
                      <a:ext cx="6370371" cy="63239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14BBC" w:rsidRDefault="00714BBC"/>
    <w:p w:rsidR="00714BBC" w:rsidRDefault="00714BBC"/>
    <w:p w:rsidR="00714BBC" w:rsidRDefault="00714BBC"/>
    <w:p w:rsidR="00714BBC" w:rsidRDefault="00714BBC"/>
    <w:p w:rsidR="00714BBC" w:rsidRDefault="00714BBC"/>
    <w:p w:rsidR="00714BBC" w:rsidRDefault="00714BBC"/>
    <w:p w:rsidR="00714BBC" w:rsidRDefault="00714BBC">
      <w:r>
        <w:rPr>
          <w:noProof/>
        </w:rPr>
        <w:drawing>
          <wp:inline distT="0" distB="0" distL="0" distR="0" wp14:anchorId="539C5D03" wp14:editId="30A912A2">
            <wp:extent cx="6291618" cy="5955061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9040" t="8575" r="59153" b="10868"/>
                    <a:stretch/>
                  </pic:blipFill>
                  <pic:spPr bwMode="auto">
                    <a:xfrm>
                      <a:off x="0" y="0"/>
                      <a:ext cx="6313093" cy="59753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14BBC" w:rsidRDefault="00714BBC">
      <w:r>
        <w:rPr>
          <w:noProof/>
        </w:rPr>
        <w:drawing>
          <wp:inline distT="0" distB="0" distL="0" distR="0" wp14:anchorId="613CAE49" wp14:editId="6FF713C3">
            <wp:extent cx="6259469" cy="5697940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8612" t="8268" r="59588" b="14537"/>
                    <a:stretch/>
                  </pic:blipFill>
                  <pic:spPr bwMode="auto">
                    <a:xfrm>
                      <a:off x="0" y="0"/>
                      <a:ext cx="6272742" cy="57100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14BBC" w:rsidRDefault="00714BBC"/>
    <w:p w:rsidR="00714BBC" w:rsidRDefault="00714BBC"/>
    <w:p w:rsidR="00714BBC" w:rsidRDefault="00714BBC"/>
    <w:p w:rsidR="00714BBC" w:rsidRDefault="00714BBC"/>
    <w:p w:rsidR="00714BBC" w:rsidRDefault="00714BBC"/>
    <w:p w:rsidR="00714BBC" w:rsidRDefault="00714BBC"/>
    <w:p w:rsidR="00714BBC" w:rsidRDefault="00714BBC"/>
    <w:p w:rsidR="00714BBC" w:rsidRDefault="00714BBC"/>
    <w:p w:rsidR="00714BBC" w:rsidRDefault="00714BBC">
      <w:r>
        <w:rPr>
          <w:noProof/>
        </w:rPr>
        <w:drawing>
          <wp:inline distT="0" distB="0" distL="0" distR="0" wp14:anchorId="74BE1998" wp14:editId="3BE8E2DE">
            <wp:extent cx="6186944" cy="4203510"/>
            <wp:effectExtent l="0" t="0" r="4445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9759" t="8578" r="59816" b="36300"/>
                    <a:stretch/>
                  </pic:blipFill>
                  <pic:spPr bwMode="auto">
                    <a:xfrm>
                      <a:off x="0" y="0"/>
                      <a:ext cx="6202246" cy="42139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14B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0MDcxsDQyNzKwNDZX0lEKTi0uzszPAykwrAUAcfFZtiwAAAA="/>
  </w:docVars>
  <w:rsids>
    <w:rsidRoot w:val="00C067CE"/>
    <w:rsid w:val="001C2440"/>
    <w:rsid w:val="002D27D8"/>
    <w:rsid w:val="00300017"/>
    <w:rsid w:val="003D04F3"/>
    <w:rsid w:val="00666C3B"/>
    <w:rsid w:val="00714BBC"/>
    <w:rsid w:val="00753B37"/>
    <w:rsid w:val="007743C0"/>
    <w:rsid w:val="00B74EC3"/>
    <w:rsid w:val="00C067CE"/>
    <w:rsid w:val="00D35546"/>
    <w:rsid w:val="00D60D94"/>
    <w:rsid w:val="00E76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C24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44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C24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44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</Words>
  <Characters>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mble, Deana (NIH/NCI) [V]</dc:creator>
  <cp:keywords/>
  <dc:description/>
  <cp:lastModifiedBy>SYSTEM</cp:lastModifiedBy>
  <cp:revision>2</cp:revision>
  <dcterms:created xsi:type="dcterms:W3CDTF">2017-10-02T18:36:00Z</dcterms:created>
  <dcterms:modified xsi:type="dcterms:W3CDTF">2017-10-02T18:36:00Z</dcterms:modified>
</cp:coreProperties>
</file>